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C4156" w:rsidRPr="00D96D7B" w:rsidRDefault="006C4156" w:rsidP="006C4156">
      <w:pPr>
        <w:pStyle w:val="Bibliografa"/>
        <w:rPr>
          <w:b/>
          <w:bCs/>
          <w:lang w:val="es-ES"/>
        </w:rPr>
      </w:pPr>
      <w:proofErr w:type="spellStart"/>
      <w:r w:rsidRPr="00D96D7B">
        <w:rPr>
          <w:b/>
          <w:bCs/>
          <w:lang w:val="es-ES"/>
        </w:rPr>
        <w:t>Appendix</w:t>
      </w:r>
      <w:proofErr w:type="spellEnd"/>
      <w:r w:rsidRPr="00D96D7B">
        <w:rPr>
          <w:b/>
          <w:bCs/>
          <w:lang w:val="es-ES"/>
        </w:rPr>
        <w:t xml:space="preserve"> 1: </w:t>
      </w:r>
      <w:proofErr w:type="spellStart"/>
      <w:r w:rsidRPr="00D96D7B">
        <w:rPr>
          <w:b/>
          <w:bCs/>
          <w:lang w:val="es-ES"/>
        </w:rPr>
        <w:t>Eye</w:t>
      </w:r>
      <w:proofErr w:type="spellEnd"/>
      <w:r w:rsidRPr="00D96D7B">
        <w:rPr>
          <w:b/>
          <w:bCs/>
          <w:lang w:val="es-ES"/>
        </w:rPr>
        <w:t xml:space="preserve">-tracking experimental </w:t>
      </w:r>
      <w:proofErr w:type="spellStart"/>
      <w:r w:rsidRPr="00D96D7B">
        <w:rPr>
          <w:b/>
          <w:bCs/>
          <w:lang w:val="es-ES"/>
        </w:rPr>
        <w:t>sentences</w:t>
      </w:r>
      <w:proofErr w:type="spellEnd"/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s expertas indican que ingles son una parte de la piern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s expertas indican que inglés es un idioma hablado en muchos países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diccionario dice que carne es la parte muscular del cuerpo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diccionario dice que carné es un documento oficial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entendidos señalan que gárgara es el movimiento de líquidos en la boc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entendidos señalan que garganta es la parte anterior del cuello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glosario aclara que gesto es un movimiento de la car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glosario aclara que gestor es la persona que administr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s profesoras recuerdan que príncipe es el hijo heredero del rey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s profesoras recuerdan que principio es el comienzo de algo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manuscrito muestra que bombo es un tambor muy grand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manuscrito muestra que bombón es una pieza pequeña de chocolat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 maestra menciona que costa es la orilla del mar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 maestra menciona que costal es un saco grande con semillas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texto explica que sarta es una serie de sucesos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texto explica que sartén es un objeto para calentar comid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investigadores apuntan que papa es una planta comestibl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investigadores apuntan que papá es quien ejerce de padr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 enciclopedia define que capo es un jefe de la mafi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 enciclopedia define que capó es una parte del coch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manuales establecen que bala es una pieza esférica de hierro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manuales establecen que balón es una pelota grande para jugar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 guía informa que cala es una playa pequeñ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 guía informa que caló es el dialecto de la etnia gitan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académicos enseñan que copo es una porción de niev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académicos enseñan que copón es una copa grande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técnicos revelan que gorro es una tela que cubre la cabez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os técnicos revelan que gorrón es una persona aprovechad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s periodistas subrayan que luna es un satélite de la tierra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Las periodistas subrayan que lunar es una pequeña mancha en la piel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libro sugiere que mesa es un mueble para escribir o comer</w:t>
      </w:r>
    </w:p>
    <w:p w:rsidR="006C4156" w:rsidRPr="00BE7AF2" w:rsidRDefault="006C4156" w:rsidP="006C4156">
      <w:pPr>
        <w:pStyle w:val="Bibliografa"/>
        <w:spacing w:after="100" w:line="240" w:lineRule="auto"/>
        <w:rPr>
          <w:lang w:val="es-ES"/>
        </w:rPr>
      </w:pPr>
      <w:r w:rsidRPr="00BE7AF2">
        <w:rPr>
          <w:lang w:val="es-ES"/>
        </w:rPr>
        <w:t>El libro sugiere que mesón es un restaurante tradicional</w:t>
      </w:r>
    </w:p>
    <w:p w:rsidR="006C4156" w:rsidRPr="00285E67" w:rsidRDefault="006C4156" w:rsidP="006C4156">
      <w:pPr>
        <w:pStyle w:val="Bibliografa"/>
        <w:rPr>
          <w:b/>
          <w:bCs/>
        </w:rPr>
      </w:pPr>
      <w:r w:rsidRPr="007772BF">
        <w:br w:type="column"/>
      </w:r>
      <w:r w:rsidRPr="00285E67">
        <w:rPr>
          <w:b/>
          <w:bCs/>
        </w:rPr>
        <w:lastRenderedPageBreak/>
        <w:t>Appendix 2: Growth curve model fixed effects</w:t>
      </w:r>
    </w:p>
    <w:tbl>
      <w:tblPr>
        <w:tblStyle w:val="Table"/>
        <w:tblW w:w="5208" w:type="pct"/>
        <w:tblLook w:val="07E0" w:firstRow="1" w:lastRow="1" w:firstColumn="1" w:lastColumn="1" w:noHBand="1" w:noVBand="1"/>
      </w:tblPr>
      <w:tblGrid>
        <w:gridCol w:w="5670"/>
        <w:gridCol w:w="986"/>
        <w:gridCol w:w="711"/>
        <w:gridCol w:w="836"/>
        <w:gridCol w:w="796"/>
      </w:tblGrid>
      <w:tr w:rsidR="002879E2" w:rsidRPr="00D05F7E" w:rsidTr="002879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50" w:type="pct"/>
            <w:tcBorders>
              <w:bottom w:val="single" w:sz="0" w:space="0" w:color="auto"/>
            </w:tcBorders>
            <w:vAlign w:val="bottom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i/>
                <w:sz w:val="22"/>
                <w:szCs w:val="22"/>
              </w:rPr>
              <w:t>t</w:t>
            </w:r>
          </w:p>
        </w:tc>
        <w:tc>
          <w:tcPr>
            <w:tcW w:w="442" w:type="pct"/>
            <w:tcBorders>
              <w:bottom w:val="single" w:sz="0" w:space="0" w:color="auto"/>
            </w:tcBorders>
            <w:vAlign w:val="bottom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i/>
                <w:sz w:val="22"/>
                <w:szCs w:val="22"/>
              </w:rPr>
              <w:t>p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Intercept (γ</w:t>
            </w:r>
            <w:r w:rsidRPr="00AD1F2C">
              <w:rPr>
                <w:sz w:val="22"/>
                <w:szCs w:val="22"/>
                <w:vertAlign w:val="subscript"/>
              </w:rPr>
              <w:t>00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291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189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6.834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&lt; 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1</w:t>
            </w:r>
            <w:r w:rsidRPr="00AD1F2C">
              <w:rPr>
                <w:sz w:val="22"/>
                <w:szCs w:val="22"/>
              </w:rPr>
              <w:t xml:space="preserve"> (γ</w:t>
            </w:r>
            <w:r w:rsidRPr="00AD1F2C">
              <w:rPr>
                <w:sz w:val="22"/>
                <w:szCs w:val="22"/>
                <w:vertAlign w:val="subscript"/>
              </w:rPr>
              <w:t>10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5.430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56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9.62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&lt; 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(γ</w:t>
            </w:r>
            <w:r w:rsidRPr="00AD1F2C">
              <w:rPr>
                <w:sz w:val="22"/>
                <w:szCs w:val="22"/>
                <w:vertAlign w:val="subscript"/>
              </w:rPr>
              <w:t>20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483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31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520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129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3</w:t>
            </w:r>
            <w:r w:rsidRPr="00AD1F2C">
              <w:rPr>
                <w:sz w:val="22"/>
                <w:szCs w:val="22"/>
              </w:rPr>
              <w:t xml:space="preserve"> (γ</w:t>
            </w:r>
            <w:r w:rsidRPr="00AD1F2C">
              <w:rPr>
                <w:sz w:val="22"/>
                <w:szCs w:val="22"/>
                <w:vertAlign w:val="subscript"/>
              </w:rPr>
              <w:t>30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929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4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7.902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&lt; 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Syllable structure (γ</w:t>
            </w:r>
            <w:r w:rsidRPr="00AD1F2C">
              <w:rPr>
                <w:sz w:val="22"/>
                <w:szCs w:val="22"/>
                <w:vertAlign w:val="subscript"/>
              </w:rPr>
              <w:t>01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151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10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401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16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Lexical stress (γ</w:t>
            </w:r>
            <w:r w:rsidRPr="00AD1F2C">
              <w:rPr>
                <w:sz w:val="22"/>
                <w:szCs w:val="22"/>
                <w:vertAlign w:val="subscript"/>
              </w:rPr>
              <w:t>11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14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11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253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210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Group NIN (γ</w:t>
            </w:r>
            <w:r w:rsidRPr="00AD1F2C">
              <w:rPr>
                <w:sz w:val="22"/>
                <w:szCs w:val="22"/>
                <w:vertAlign w:val="subscript"/>
              </w:rPr>
              <w:t>21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69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46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2.820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05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Group IN (γ</w:t>
            </w:r>
            <w:r w:rsidRPr="00AD1F2C">
              <w:rPr>
                <w:sz w:val="22"/>
                <w:szCs w:val="22"/>
                <w:vertAlign w:val="subscript"/>
              </w:rPr>
              <w:t>31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47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52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900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57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1</w:t>
            </w:r>
            <w:r w:rsidRPr="00AD1F2C">
              <w:rPr>
                <w:sz w:val="22"/>
                <w:szCs w:val="22"/>
              </w:rPr>
              <w:t xml:space="preserve"> × Syllable structure (γ</w:t>
            </w:r>
            <w:r w:rsidRPr="00AD1F2C">
              <w:rPr>
                <w:sz w:val="22"/>
                <w:szCs w:val="22"/>
                <w:vertAlign w:val="subscript"/>
              </w:rPr>
              <w:t>02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36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90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26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206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Syllable structure (γ</w:t>
            </w:r>
            <w:r w:rsidRPr="00AD1F2C">
              <w:rPr>
                <w:sz w:val="22"/>
                <w:szCs w:val="22"/>
                <w:vertAlign w:val="subscript"/>
              </w:rPr>
              <w:t>12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43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1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122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262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3</w:t>
            </w:r>
            <w:r w:rsidRPr="00AD1F2C">
              <w:rPr>
                <w:sz w:val="22"/>
                <w:szCs w:val="22"/>
              </w:rPr>
              <w:t xml:space="preserve"> × Syllable structure (γ</w:t>
            </w:r>
            <w:r w:rsidRPr="00AD1F2C">
              <w:rPr>
                <w:sz w:val="22"/>
                <w:szCs w:val="22"/>
                <w:vertAlign w:val="subscript"/>
              </w:rPr>
              <w:t>22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17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152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147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25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1</w:t>
            </w:r>
            <w:r w:rsidRPr="00AD1F2C">
              <w:rPr>
                <w:sz w:val="22"/>
                <w:szCs w:val="22"/>
              </w:rPr>
              <w:t xml:space="preserve"> × Lexical stress (γ</w:t>
            </w:r>
            <w:r w:rsidRPr="00AD1F2C">
              <w:rPr>
                <w:sz w:val="22"/>
                <w:szCs w:val="22"/>
                <w:vertAlign w:val="subscript"/>
              </w:rPr>
              <w:t>32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795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90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2.747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06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Lexical stress (γ</w:t>
            </w:r>
            <w:r w:rsidRPr="00AD1F2C">
              <w:rPr>
                <w:sz w:val="22"/>
                <w:szCs w:val="22"/>
                <w:vertAlign w:val="subscript"/>
              </w:rPr>
              <w:t>03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016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1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07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940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3</w:t>
            </w:r>
            <w:r w:rsidRPr="00AD1F2C">
              <w:rPr>
                <w:sz w:val="22"/>
                <w:szCs w:val="22"/>
              </w:rPr>
              <w:t xml:space="preserve"> × Lexical stress (γ</w:t>
            </w:r>
            <w:r w:rsidRPr="00AD1F2C">
              <w:rPr>
                <w:sz w:val="22"/>
                <w:szCs w:val="22"/>
                <w:vertAlign w:val="subscript"/>
              </w:rPr>
              <w:t>13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049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152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321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748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Syllable structure × Lexical stress (γ</w:t>
            </w:r>
            <w:r w:rsidRPr="00AD1F2C">
              <w:rPr>
                <w:sz w:val="22"/>
                <w:szCs w:val="22"/>
                <w:vertAlign w:val="subscript"/>
              </w:rPr>
              <w:t>23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09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09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961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337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1</w:t>
            </w:r>
            <w:r w:rsidRPr="00AD1F2C">
              <w:rPr>
                <w:sz w:val="22"/>
                <w:szCs w:val="22"/>
              </w:rPr>
              <w:t xml:space="preserve"> × Group NIN (γ</w:t>
            </w:r>
            <w:r w:rsidRPr="00AD1F2C">
              <w:rPr>
                <w:sz w:val="22"/>
                <w:szCs w:val="22"/>
                <w:vertAlign w:val="subscript"/>
              </w:rPr>
              <w:t>33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83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741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1.129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259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1</w:t>
            </w:r>
            <w:r w:rsidRPr="00AD1F2C">
              <w:rPr>
                <w:sz w:val="22"/>
                <w:szCs w:val="22"/>
              </w:rPr>
              <w:t xml:space="preserve"> × Group IN (γ</w:t>
            </w:r>
            <w:r w:rsidRPr="00AD1F2C">
              <w:rPr>
                <w:sz w:val="22"/>
                <w:szCs w:val="22"/>
                <w:vertAlign w:val="subscript"/>
              </w:rPr>
              <w:t>04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24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75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32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744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Group NIN (γ</w:t>
            </w:r>
            <w:r w:rsidRPr="00AD1F2C">
              <w:rPr>
                <w:sz w:val="22"/>
                <w:szCs w:val="22"/>
                <w:vertAlign w:val="subscript"/>
              </w:rPr>
              <w:t>14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911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382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5.00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&lt; 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Group IN (γ</w:t>
            </w:r>
            <w:r w:rsidRPr="00AD1F2C">
              <w:rPr>
                <w:sz w:val="22"/>
                <w:szCs w:val="22"/>
                <w:vertAlign w:val="subscript"/>
              </w:rPr>
              <w:t>24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76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390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959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50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3</w:t>
            </w:r>
            <w:r w:rsidRPr="00AD1F2C">
              <w:rPr>
                <w:sz w:val="22"/>
                <w:szCs w:val="22"/>
              </w:rPr>
              <w:t xml:space="preserve"> × Group NIN (γ</w:t>
            </w:r>
            <w:r w:rsidRPr="00AD1F2C">
              <w:rPr>
                <w:sz w:val="22"/>
                <w:szCs w:val="22"/>
                <w:vertAlign w:val="subscript"/>
              </w:rPr>
              <w:t>34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10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328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3.382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&lt; 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3</w:t>
            </w:r>
            <w:r w:rsidRPr="00AD1F2C">
              <w:rPr>
                <w:sz w:val="22"/>
                <w:szCs w:val="22"/>
              </w:rPr>
              <w:t xml:space="preserve"> × Group IN (γ</w:t>
            </w:r>
            <w:r w:rsidRPr="00AD1F2C">
              <w:rPr>
                <w:sz w:val="22"/>
                <w:szCs w:val="22"/>
                <w:vertAlign w:val="subscript"/>
              </w:rPr>
              <w:t>05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60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335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815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70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1</w:t>
            </w:r>
            <w:r w:rsidRPr="00AD1F2C">
              <w:rPr>
                <w:sz w:val="22"/>
                <w:szCs w:val="22"/>
              </w:rPr>
              <w:t xml:space="preserve"> × Syllable structure × Lexical stress (γ</w:t>
            </w:r>
            <w:r w:rsidRPr="00AD1F2C">
              <w:rPr>
                <w:sz w:val="22"/>
                <w:szCs w:val="22"/>
                <w:vertAlign w:val="subscript"/>
              </w:rPr>
              <w:t>15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153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90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530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596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Syllable structure × Lexical stress (γ</w:t>
            </w:r>
            <w:r w:rsidRPr="00AD1F2C">
              <w:rPr>
                <w:sz w:val="22"/>
                <w:szCs w:val="22"/>
                <w:vertAlign w:val="subscript"/>
              </w:rPr>
              <w:t>25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497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55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1.950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5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3</w:t>
            </w:r>
            <w:r w:rsidRPr="00AD1F2C">
              <w:rPr>
                <w:sz w:val="22"/>
                <w:szCs w:val="22"/>
              </w:rPr>
              <w:t xml:space="preserve"> × Syllable structure × Lexical stress (γ</w:t>
            </w:r>
            <w:r w:rsidRPr="00AD1F2C">
              <w:rPr>
                <w:sz w:val="22"/>
                <w:szCs w:val="22"/>
                <w:vertAlign w:val="subscript"/>
              </w:rPr>
              <w:t>35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112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152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73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462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Syllable structure × Lexical stress × Group NIN (γ</w:t>
            </w:r>
            <w:r w:rsidRPr="00AD1F2C">
              <w:rPr>
                <w:sz w:val="22"/>
                <w:szCs w:val="22"/>
                <w:vertAlign w:val="subscript"/>
              </w:rPr>
              <w:t>06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406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063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6.455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&lt; 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Syllable structure × Lexical stress × Group IN (γ</w:t>
            </w:r>
            <w:r w:rsidRPr="00AD1F2C">
              <w:rPr>
                <w:sz w:val="22"/>
                <w:szCs w:val="22"/>
                <w:vertAlign w:val="subscript"/>
              </w:rPr>
              <w:t>16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06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06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3.217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0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Syllable structure × Lexical stress × Group NIN (γ</w:t>
            </w:r>
            <w:r w:rsidRPr="00AD1F2C">
              <w:rPr>
                <w:sz w:val="22"/>
                <w:szCs w:val="22"/>
                <w:vertAlign w:val="subscript"/>
              </w:rPr>
              <w:t>26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661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59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2.556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011</w:t>
            </w:r>
          </w:p>
        </w:tc>
      </w:tr>
      <w:tr w:rsidR="002879E2" w:rsidRPr="00D05F7E" w:rsidTr="002879E2">
        <w:tc>
          <w:tcPr>
            <w:tcW w:w="3150" w:type="pct"/>
          </w:tcPr>
          <w:p w:rsidR="006C4156" w:rsidRPr="00AD1F2C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Time</w:t>
            </w:r>
            <w:r w:rsidRPr="00AD1F2C">
              <w:rPr>
                <w:sz w:val="22"/>
                <w:szCs w:val="22"/>
                <w:vertAlign w:val="superscript"/>
              </w:rPr>
              <w:t>2</w:t>
            </w:r>
            <w:r w:rsidRPr="00AD1F2C">
              <w:rPr>
                <w:sz w:val="22"/>
                <w:szCs w:val="22"/>
              </w:rPr>
              <w:t xml:space="preserve"> × Syllable structure × Lexical stress × Group IN (γ</w:t>
            </w:r>
            <w:r w:rsidRPr="00AD1F2C">
              <w:rPr>
                <w:sz w:val="22"/>
                <w:szCs w:val="22"/>
                <w:vertAlign w:val="subscript"/>
              </w:rPr>
              <w:t>36</w:t>
            </w:r>
            <w:r w:rsidRPr="00AD1F2C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251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−0.951</w:t>
            </w:r>
          </w:p>
        </w:tc>
        <w:tc>
          <w:tcPr>
            <w:tcW w:w="442" w:type="pct"/>
          </w:tcPr>
          <w:p w:rsidR="006C4156" w:rsidRPr="00AD1F2C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AD1F2C">
              <w:rPr>
                <w:sz w:val="22"/>
                <w:szCs w:val="22"/>
              </w:rPr>
              <w:t>.342</w:t>
            </w:r>
          </w:p>
        </w:tc>
      </w:tr>
    </w:tbl>
    <w:p w:rsidR="006C4156" w:rsidRDefault="006C4156" w:rsidP="002879E2">
      <w:pPr>
        <w:pStyle w:val="Bibliografa"/>
        <w:ind w:left="0" w:firstLine="0"/>
      </w:pPr>
    </w:p>
    <w:p w:rsidR="006C4156" w:rsidRPr="00285E67" w:rsidRDefault="006C4156" w:rsidP="006C4156">
      <w:pPr>
        <w:pStyle w:val="Bibliografa"/>
        <w:rPr>
          <w:b/>
          <w:bCs/>
        </w:rPr>
      </w:pPr>
      <w:r>
        <w:br w:type="column"/>
      </w:r>
      <w:r w:rsidRPr="00285E67">
        <w:rPr>
          <w:b/>
          <w:bCs/>
        </w:rPr>
        <w:lastRenderedPageBreak/>
        <w:t>Appendix 3: Growth curve model random effec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0"/>
        <w:gridCol w:w="1395"/>
        <w:gridCol w:w="1010"/>
        <w:gridCol w:w="711"/>
        <w:gridCol w:w="1304"/>
        <w:gridCol w:w="616"/>
        <w:gridCol w:w="616"/>
        <w:gridCol w:w="616"/>
        <w:gridCol w:w="601"/>
        <w:gridCol w:w="601"/>
      </w:tblGrid>
      <w:tr w:rsidR="006C4156" w:rsidRPr="002879E2" w:rsidTr="00FE0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 </w:t>
            </w: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Participant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Intercept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873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93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Syllable structure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26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51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1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Lexical stress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44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666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26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0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Time</w:t>
            </w:r>
            <w:r w:rsidRPr="002879E2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6.922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2.63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26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0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Time</w:t>
            </w:r>
            <w:r w:rsidRPr="002879E2">
              <w:rPr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169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8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3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1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17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1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Time</w:t>
            </w:r>
            <w:r w:rsidRPr="002879E2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59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768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3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12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0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83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05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Item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Intercept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25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5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Time</w:t>
            </w:r>
            <w:r w:rsidRPr="002879E2">
              <w:rPr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2.309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52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23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Time</w:t>
            </w:r>
            <w:r w:rsidRPr="002879E2">
              <w:rPr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128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62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75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04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Time</w:t>
            </w:r>
            <w:r w:rsidRPr="002879E2">
              <w:rPr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367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0.606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11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−.98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.16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center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.00</w:t>
            </w:r>
          </w:p>
        </w:tc>
      </w:tr>
      <w:tr w:rsidR="006C4156" w:rsidRPr="002879E2" w:rsidTr="00FE0F29"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Residual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14.783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2879E2">
              <w:rPr>
                <w:sz w:val="22"/>
                <w:szCs w:val="22"/>
              </w:rPr>
              <w:t>3.845</w:t>
            </w: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6C4156" w:rsidRPr="002879E2" w:rsidRDefault="006C4156" w:rsidP="00FE0F29">
            <w:pPr>
              <w:pStyle w:val="Compact"/>
              <w:spacing w:line="240" w:lineRule="auto"/>
              <w:rPr>
                <w:sz w:val="22"/>
                <w:szCs w:val="22"/>
              </w:rPr>
            </w:pPr>
          </w:p>
        </w:tc>
      </w:tr>
    </w:tbl>
    <w:p w:rsidR="006C4156" w:rsidRDefault="006C4156" w:rsidP="006C4156">
      <w:pPr>
        <w:pStyle w:val="Bibliografa"/>
      </w:pPr>
    </w:p>
    <w:p w:rsidR="006C4156" w:rsidRPr="00285E67" w:rsidRDefault="006C4156" w:rsidP="006C4156">
      <w:pPr>
        <w:pStyle w:val="Bibliografa"/>
        <w:rPr>
          <w:b/>
          <w:bCs/>
        </w:rPr>
      </w:pPr>
      <w:r>
        <w:br w:type="column"/>
      </w:r>
      <w:r w:rsidRPr="00285E67">
        <w:rPr>
          <w:b/>
          <w:bCs/>
        </w:rPr>
        <w:lastRenderedPageBreak/>
        <w:t>Appendix 4: Pairwise comparisons between learner group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300"/>
        <w:gridCol w:w="1056"/>
        <w:gridCol w:w="756"/>
        <w:gridCol w:w="892"/>
        <w:gridCol w:w="636"/>
      </w:tblGrid>
      <w:tr w:rsidR="006C4156" w:rsidTr="00FE0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Default="006C4156" w:rsidP="00FE0F29">
            <w:pPr>
              <w:pStyle w:val="Compact"/>
              <w:spacing w:line="240" w:lineRule="auto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Default="006C4156" w:rsidP="00FE0F29">
            <w:pPr>
              <w:pStyle w:val="Compact"/>
              <w:spacing w:line="240" w:lineRule="auto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Default="006C4156" w:rsidP="00FE0F29">
            <w:pPr>
              <w:pStyle w:val="Compact"/>
              <w:spacing w:line="240" w:lineRule="auto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Default="006C4156" w:rsidP="00FE0F29">
            <w:pPr>
              <w:pStyle w:val="Compact"/>
              <w:spacing w:line="240" w:lineRule="auto"/>
              <w:jc w:val="right"/>
            </w:pPr>
            <w:r>
              <w:rPr>
                <w:i/>
              </w:rP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156" w:rsidRDefault="006C4156" w:rsidP="00FE0F29">
            <w:pPr>
              <w:pStyle w:val="Compact"/>
              <w:spacing w:line="240" w:lineRule="auto"/>
              <w:jc w:val="right"/>
            </w:pPr>
            <w:r>
              <w:rPr>
                <w:i/>
              </w:rPr>
              <w:t>p</w:t>
            </w:r>
          </w:p>
        </w:tc>
      </w:tr>
      <w:tr w:rsidR="006C4156" w:rsidRPr="00973F6A" w:rsidTr="00FE0F29"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</w:pPr>
            <w:r w:rsidRPr="00973F6A">
              <w:t>IN - NIN (γ</w:t>
            </w:r>
            <w:r w:rsidRPr="00973F6A">
              <w:rPr>
                <w:vertAlign w:val="subscript"/>
              </w:rPr>
              <w:t>08</w:t>
            </w:r>
            <w:r w:rsidRPr="00973F6A">
              <w:t>)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−0.216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264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−0.819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.413</w:t>
            </w:r>
          </w:p>
        </w:tc>
      </w:tr>
      <w:tr w:rsidR="006C4156" w:rsidRPr="00973F6A" w:rsidTr="00FE0F29"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</w:pPr>
            <w:r w:rsidRPr="00973F6A">
              <w:t>Time</w:t>
            </w:r>
            <w:r w:rsidRPr="00973F6A">
              <w:rPr>
                <w:vertAlign w:val="superscript"/>
              </w:rPr>
              <w:t>1</w:t>
            </w:r>
            <w:r w:rsidRPr="00973F6A">
              <w:t xml:space="preserve"> × IN - NIN (γ</w:t>
            </w:r>
            <w:r w:rsidRPr="00973F6A">
              <w:rPr>
                <w:vertAlign w:val="subscript"/>
              </w:rPr>
              <w:t>18</w:t>
            </w:r>
            <w:r w:rsidRPr="00973F6A">
              <w:t>)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−0.590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794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−0.743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.458</w:t>
            </w:r>
          </w:p>
        </w:tc>
      </w:tr>
      <w:tr w:rsidR="006C4156" w:rsidRPr="00973F6A" w:rsidTr="00FE0F29"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</w:pPr>
            <w:r w:rsidRPr="00973F6A">
              <w:t>Time</w:t>
            </w:r>
            <w:r w:rsidRPr="00973F6A">
              <w:rPr>
                <w:vertAlign w:val="superscript"/>
              </w:rPr>
              <w:t>2</w:t>
            </w:r>
            <w:r w:rsidRPr="00973F6A">
              <w:t xml:space="preserve"> × IN - NIN (γ</w:t>
            </w:r>
            <w:r w:rsidRPr="00973F6A">
              <w:rPr>
                <w:vertAlign w:val="subscript"/>
              </w:rPr>
              <w:t>28</w:t>
            </w:r>
            <w:r w:rsidRPr="00973F6A">
              <w:t>)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1.147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409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2.804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.005</w:t>
            </w:r>
          </w:p>
        </w:tc>
      </w:tr>
      <w:tr w:rsidR="006C4156" w:rsidRPr="00973F6A" w:rsidTr="00FE0F29"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</w:pPr>
            <w:r w:rsidRPr="00973F6A">
              <w:t>Time</w:t>
            </w:r>
            <w:r w:rsidRPr="00973F6A">
              <w:rPr>
                <w:vertAlign w:val="superscript"/>
              </w:rPr>
              <w:t>3</w:t>
            </w:r>
            <w:r w:rsidRPr="00973F6A">
              <w:t xml:space="preserve"> × IN - NIN (γ</w:t>
            </w:r>
            <w:r w:rsidRPr="00973F6A">
              <w:rPr>
                <w:vertAlign w:val="subscript"/>
              </w:rPr>
              <w:t>38</w:t>
            </w:r>
            <w:r w:rsidRPr="00973F6A">
              <w:t>)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501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351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1.427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.154</w:t>
            </w:r>
          </w:p>
        </w:tc>
      </w:tr>
      <w:tr w:rsidR="006C4156" w:rsidRPr="00973F6A" w:rsidTr="00FE0F29"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</w:pPr>
            <w:r w:rsidRPr="00973F6A">
              <w:t>Syllable structure × Lexical stress × IN - NIN (γ</w:t>
            </w:r>
            <w:r w:rsidRPr="00973F6A">
              <w:rPr>
                <w:vertAlign w:val="subscript"/>
              </w:rPr>
              <w:t>09</w:t>
            </w:r>
            <w:r w:rsidRPr="00973F6A">
              <w:t>)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199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067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2.966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.003</w:t>
            </w:r>
          </w:p>
        </w:tc>
      </w:tr>
      <w:tr w:rsidR="006C4156" w:rsidRPr="00973F6A" w:rsidTr="00FE0F29"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</w:pPr>
            <w:r w:rsidRPr="00973F6A">
              <w:t>Time</w:t>
            </w:r>
            <w:r w:rsidRPr="00973F6A">
              <w:rPr>
                <w:vertAlign w:val="superscript"/>
              </w:rPr>
              <w:t>2</w:t>
            </w:r>
            <w:r w:rsidRPr="00973F6A">
              <w:t xml:space="preserve"> × Syllable structure × Lexical stress × IN - NIN (γ</w:t>
            </w:r>
            <w:r w:rsidRPr="00973F6A">
              <w:rPr>
                <w:vertAlign w:val="subscript"/>
              </w:rPr>
              <w:t>19</w:t>
            </w:r>
            <w:r w:rsidRPr="00973F6A">
              <w:t>)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−0.410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0.277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−1.482</w:t>
            </w:r>
          </w:p>
        </w:tc>
        <w:tc>
          <w:tcPr>
            <w:tcW w:w="0" w:type="auto"/>
          </w:tcPr>
          <w:p w:rsidR="006C4156" w:rsidRPr="00973F6A" w:rsidRDefault="006C4156" w:rsidP="00FE0F29">
            <w:pPr>
              <w:pStyle w:val="Compact"/>
              <w:spacing w:line="240" w:lineRule="auto"/>
              <w:jc w:val="right"/>
            </w:pPr>
            <w:r w:rsidRPr="00973F6A">
              <w:t>.138</w:t>
            </w:r>
          </w:p>
        </w:tc>
      </w:tr>
    </w:tbl>
    <w:p w:rsidR="006C4156" w:rsidRDefault="006C4156" w:rsidP="006C4156">
      <w:pPr>
        <w:pStyle w:val="Bibliografa"/>
      </w:pPr>
    </w:p>
    <w:p w:rsidR="006C4156" w:rsidRDefault="006C4156" w:rsidP="006C4156">
      <w:pPr>
        <w:pStyle w:val="Bibliografa"/>
        <w:ind w:left="0" w:firstLine="0"/>
      </w:pPr>
    </w:p>
    <w:p w:rsidR="006C4156" w:rsidRDefault="006C4156" w:rsidP="006C4156">
      <w:pPr>
        <w:pStyle w:val="Bibliografa"/>
        <w:ind w:left="0" w:firstLine="0"/>
      </w:pPr>
    </w:p>
    <w:p w:rsidR="002879E2" w:rsidRDefault="002879E2">
      <w:pPr>
        <w:spacing w:after="0"/>
        <w:rPr>
          <w:rFonts w:ascii="Times New Roman" w:hAnsi="Times New Roman"/>
        </w:rPr>
      </w:pPr>
      <w:r>
        <w:br w:type="page"/>
      </w:r>
    </w:p>
    <w:p w:rsidR="002879E2" w:rsidRDefault="002879E2" w:rsidP="00AE4F0B">
      <w:pPr>
        <w:pStyle w:val="Bibliografa"/>
        <w:spacing w:line="240" w:lineRule="auto"/>
        <w:ind w:left="0" w:firstLine="0"/>
        <w:rPr>
          <w:b/>
          <w:bCs/>
        </w:rPr>
      </w:pPr>
      <w:r w:rsidRPr="002879E2">
        <w:rPr>
          <w:b/>
          <w:bCs/>
        </w:rPr>
        <w:lastRenderedPageBreak/>
        <w:t xml:space="preserve">Appendix 5: Model estimates for probability of target fixations ±SE at 200 </w:t>
      </w:r>
      <w:proofErr w:type="spellStart"/>
      <w:r w:rsidRPr="002879E2">
        <w:rPr>
          <w:b/>
          <w:bCs/>
        </w:rPr>
        <w:t>ms</w:t>
      </w:r>
      <w:proofErr w:type="spellEnd"/>
      <w:r w:rsidRPr="002879E2">
        <w:rPr>
          <w:b/>
          <w:bCs/>
        </w:rPr>
        <w:t xml:space="preserve"> after the target syllable offset.</w:t>
      </w:r>
    </w:p>
    <w:p w:rsidR="00AE4F0B" w:rsidRPr="00AE4F0B" w:rsidRDefault="00AE4F0B" w:rsidP="00AE4F0B">
      <w:pPr>
        <w:pStyle w:val="Bibliografa"/>
        <w:spacing w:line="240" w:lineRule="auto"/>
        <w:ind w:left="0" w:firstLine="0"/>
        <w:rPr>
          <w:b/>
          <w:bCs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584"/>
        <w:gridCol w:w="1872"/>
        <w:gridCol w:w="1584"/>
        <w:gridCol w:w="1080"/>
        <w:gridCol w:w="1080"/>
      </w:tblGrid>
      <w:tr w:rsidR="002879E2" w:rsidTr="00C41621">
        <w:trPr>
          <w:cantSplit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exical stress</w:t>
            </w:r>
          </w:p>
        </w:tc>
        <w:tc>
          <w:tcPr>
            <w:tcW w:w="1872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oda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bability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B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UB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o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6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9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yes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6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0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o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4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4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yes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8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1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o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6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3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37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yes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3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70</w:t>
            </w:r>
          </w:p>
        </w:tc>
      </w:tr>
      <w:tr w:rsidR="002879E2" w:rsidTr="00C41621">
        <w:trPr>
          <w:cantSplit/>
          <w:trHeight w:val="360"/>
          <w:jc w:val="center"/>
        </w:trPr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16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5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879E2" w:rsidRDefault="002879E2" w:rsidP="00C4162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5</w:t>
            </w:r>
          </w:p>
        </w:tc>
      </w:tr>
    </w:tbl>
    <w:p w:rsidR="00AE4F0B" w:rsidRDefault="00AE4F0B" w:rsidP="00E22F25">
      <w:pPr>
        <w:pStyle w:val="Bibliografa"/>
        <w:ind w:left="0" w:firstLine="0"/>
      </w:pPr>
    </w:p>
    <w:p w:rsidR="00AE4F0B" w:rsidRDefault="00AE4F0B">
      <w:pPr>
        <w:spacing w:after="0"/>
        <w:rPr>
          <w:rFonts w:ascii="Times New Roman" w:hAnsi="Times New Roman"/>
        </w:rPr>
      </w:pPr>
      <w:r>
        <w:br w:type="page"/>
      </w:r>
    </w:p>
    <w:p w:rsidR="00AE4F0B" w:rsidRPr="00AE4F0B" w:rsidRDefault="00AE4F0B" w:rsidP="00AE4F0B">
      <w:pPr>
        <w:pStyle w:val="FirstParagraph"/>
        <w:spacing w:before="0" w:after="0" w:line="240" w:lineRule="auto"/>
        <w:ind w:firstLine="0"/>
        <w:rPr>
          <w:b/>
          <w:bCs/>
        </w:rPr>
      </w:pPr>
      <w:r w:rsidRPr="00AE4F0B">
        <w:rPr>
          <w:b/>
          <w:bCs/>
        </w:rPr>
        <w:lastRenderedPageBreak/>
        <w:t xml:space="preserve">Appendix </w:t>
      </w:r>
      <w:r>
        <w:rPr>
          <w:b/>
          <w:bCs/>
        </w:rPr>
        <w:t>6</w:t>
      </w:r>
      <w:r w:rsidRPr="00AE4F0B">
        <w:rPr>
          <w:b/>
          <w:bCs/>
        </w:rPr>
        <w:t xml:space="preserve">: Acoustic correlates of stress of </w:t>
      </w:r>
      <w:r w:rsidR="000E053B">
        <w:rPr>
          <w:b/>
          <w:bCs/>
        </w:rPr>
        <w:t>the first and second syllables in target words</w:t>
      </w:r>
    </w:p>
    <w:p w:rsidR="00AE4F0B" w:rsidRDefault="00AE4F0B" w:rsidP="00AE4F0B">
      <w:pPr>
        <w:pStyle w:val="Bibliografa"/>
        <w:spacing w:after="0" w:line="240" w:lineRule="auto"/>
        <w:ind w:left="0" w:firstLine="0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83"/>
        <w:gridCol w:w="876"/>
        <w:gridCol w:w="1236"/>
        <w:gridCol w:w="1250"/>
        <w:gridCol w:w="876"/>
        <w:gridCol w:w="1236"/>
        <w:gridCol w:w="1250"/>
      </w:tblGrid>
      <w:tr w:rsidR="007772BF" w:rsidTr="00B90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wo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0E053B" w:rsidP="007772BF">
            <w:pPr>
              <w:pStyle w:val="Compact"/>
              <w:spacing w:line="240" w:lineRule="auto"/>
              <w:jc w:val="right"/>
            </w:pPr>
            <w:r>
              <w:t>F</w:t>
            </w:r>
            <w:r w:rsidR="007772BF">
              <w:t>0</w:t>
            </w:r>
            <w:r>
              <w:t xml:space="preserve"> </w:t>
            </w:r>
            <w:r w:rsidR="007772BF"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0E053B" w:rsidP="007772BF">
            <w:pPr>
              <w:pStyle w:val="Compact"/>
              <w:spacing w:line="240" w:lineRule="auto"/>
              <w:jc w:val="right"/>
            </w:pPr>
            <w:r>
              <w:t>I</w:t>
            </w:r>
            <w:r w:rsidR="007772BF">
              <w:t>ntensity</w:t>
            </w:r>
            <w:r>
              <w:t xml:space="preserve"> </w:t>
            </w:r>
            <w:r w:rsidR="007772BF"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0E053B" w:rsidP="007772BF">
            <w:pPr>
              <w:pStyle w:val="Compact"/>
              <w:spacing w:line="240" w:lineRule="auto"/>
              <w:jc w:val="right"/>
            </w:pPr>
            <w:r>
              <w:t>D</w:t>
            </w:r>
            <w:r w:rsidR="007772BF">
              <w:t>uration</w:t>
            </w:r>
            <w:r>
              <w:t xml:space="preserve"> </w:t>
            </w:r>
            <w:r w:rsidR="007772BF"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0E053B" w:rsidP="007772BF">
            <w:pPr>
              <w:pStyle w:val="Compact"/>
              <w:spacing w:line="240" w:lineRule="auto"/>
              <w:jc w:val="right"/>
            </w:pPr>
            <w:r>
              <w:t>F</w:t>
            </w:r>
            <w:r w:rsidR="007772BF">
              <w:t>0</w:t>
            </w:r>
            <w:r>
              <w:t xml:space="preserve"> </w:t>
            </w:r>
            <w:r w:rsidR="007772BF"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0E053B" w:rsidP="007772BF">
            <w:pPr>
              <w:pStyle w:val="Compact"/>
              <w:spacing w:line="240" w:lineRule="auto"/>
              <w:jc w:val="right"/>
            </w:pPr>
            <w:r>
              <w:t>I</w:t>
            </w:r>
            <w:r w:rsidR="007772BF">
              <w:t>ntensity</w:t>
            </w:r>
            <w:r>
              <w:t xml:space="preserve"> </w:t>
            </w:r>
            <w:r w:rsidR="007772BF"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72BF" w:rsidRDefault="000E053B" w:rsidP="007772BF">
            <w:pPr>
              <w:pStyle w:val="Compact"/>
              <w:spacing w:line="240" w:lineRule="auto"/>
              <w:jc w:val="right"/>
            </w:pPr>
            <w:r>
              <w:t>D</w:t>
            </w:r>
            <w:r w:rsidR="007772BF">
              <w:t>uration</w:t>
            </w:r>
            <w:r>
              <w:t xml:space="preserve"> </w:t>
            </w:r>
            <w:r w:rsidR="007772BF">
              <w:t>2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ingles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6.9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4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2.9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6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1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inglés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3.3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2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5.7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6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4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carne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1.3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9.4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0.4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7.7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2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carné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7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7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45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2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3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gárgara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40.3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3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3.0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5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04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garganta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7.9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2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0.4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2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8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gesto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4.4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9.4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4.2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7.9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09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gestor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9.3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4.4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1.1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3.2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8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príncipe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8.7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8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8.6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1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principio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28.5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5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3.3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7.2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4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bombo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8.2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3.0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9.7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3.5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6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bombón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0.6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2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1.1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8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3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costa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05.9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6.5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5.7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1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0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costal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1.0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5.7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5.7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6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3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sarta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3.9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3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8.4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9.6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08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sartén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22.9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7.1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4.5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2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8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papa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2.4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3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3.9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9.0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3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papá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8.9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6.8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143.9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0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9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capo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2.1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6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6.0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1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1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capó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05.0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6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49.6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5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3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bala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9.6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6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6.5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3.0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09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balón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24.1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7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8.6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0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1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cala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6.6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9.52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7.7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3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09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caló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22.1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0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4.0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6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2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copo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4.9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3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3.4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08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copón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7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7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7.1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3.5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5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gorro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3.3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6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7.1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41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2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gorrón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17.3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8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42.8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3.3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2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luna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44.5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6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62.9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0.9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1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lunar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22.1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9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9.5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8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6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r>
              <w:t>mesa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39.4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7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70.58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78.79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4</w:t>
            </w:r>
          </w:p>
        </w:tc>
      </w:tr>
      <w:tr w:rsidR="007772BF" w:rsidTr="00B905F8"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</w:pPr>
            <w:proofErr w:type="spellStart"/>
            <w:r>
              <w:t>mesón</w:t>
            </w:r>
            <w:proofErr w:type="spellEnd"/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23.63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2.87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255.75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81.16</w:t>
            </w:r>
          </w:p>
        </w:tc>
        <w:tc>
          <w:tcPr>
            <w:tcW w:w="0" w:type="auto"/>
          </w:tcPr>
          <w:p w:rsidR="007772BF" w:rsidRDefault="007772BF" w:rsidP="007772BF">
            <w:pPr>
              <w:pStyle w:val="Compact"/>
              <w:spacing w:line="240" w:lineRule="auto"/>
              <w:jc w:val="right"/>
            </w:pPr>
            <w:r>
              <w:t>0.28</w:t>
            </w:r>
          </w:p>
        </w:tc>
      </w:tr>
    </w:tbl>
    <w:p w:rsidR="00AE4F0B" w:rsidRDefault="00AE4F0B" w:rsidP="00AE4F0B">
      <w:pPr>
        <w:pStyle w:val="Bibliografa"/>
        <w:spacing w:after="0" w:line="240" w:lineRule="auto"/>
        <w:ind w:left="0" w:firstLine="0"/>
      </w:pPr>
    </w:p>
    <w:p w:rsidR="00AE4F0B" w:rsidRDefault="00AE4F0B" w:rsidP="00AE4F0B">
      <w:pPr>
        <w:pStyle w:val="Bibliografa"/>
        <w:spacing w:after="0" w:line="240" w:lineRule="auto"/>
        <w:ind w:left="0" w:firstLine="0"/>
      </w:pPr>
    </w:p>
    <w:sectPr w:rsidR="00AE4F0B" w:rsidSect="003926C1">
      <w:pgSz w:w="12240" w:h="15840"/>
      <w:pgMar w:top="1440" w:right="1440" w:bottom="1440" w:left="216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4156"/>
    <w:rsid w:val="000B0DC3"/>
    <w:rsid w:val="000E053B"/>
    <w:rsid w:val="00144BC9"/>
    <w:rsid w:val="002510D6"/>
    <w:rsid w:val="002879E2"/>
    <w:rsid w:val="003926C1"/>
    <w:rsid w:val="003C505B"/>
    <w:rsid w:val="00513965"/>
    <w:rsid w:val="006C4156"/>
    <w:rsid w:val="007772BF"/>
    <w:rsid w:val="0086285A"/>
    <w:rsid w:val="00A94CF9"/>
    <w:rsid w:val="00AE4F0B"/>
    <w:rsid w:val="00BC350C"/>
    <w:rsid w:val="00C374F5"/>
    <w:rsid w:val="00DE524D"/>
    <w:rsid w:val="00E2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5AA586C"/>
  <w15:chartTrackingRefBased/>
  <w15:docId w15:val="{74437210-BF4A-CF46-9357-BF188D2BC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156"/>
    <w:pPr>
      <w:spacing w:after="200"/>
    </w:pPr>
    <w:rPr>
      <w:lang w:val="en-US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2879E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Textoindependiente"/>
    <w:qFormat/>
    <w:rsid w:val="006C4156"/>
    <w:pPr>
      <w:spacing w:before="36" w:after="36" w:line="480" w:lineRule="auto"/>
    </w:pPr>
    <w:rPr>
      <w:rFonts w:ascii="Times New Roman" w:hAnsi="Times New Roman"/>
    </w:rPr>
  </w:style>
  <w:style w:type="paragraph" w:styleId="Bibliografa">
    <w:name w:val="Bibliography"/>
    <w:basedOn w:val="Normal"/>
    <w:qFormat/>
    <w:rsid w:val="006C4156"/>
    <w:pPr>
      <w:spacing w:line="480" w:lineRule="auto"/>
      <w:ind w:left="680" w:hanging="680"/>
    </w:pPr>
    <w:rPr>
      <w:rFonts w:ascii="Times New Roman" w:hAnsi="Times New Roman"/>
    </w:rPr>
  </w:style>
  <w:style w:type="table" w:customStyle="1" w:styleId="Table">
    <w:name w:val="Table"/>
    <w:basedOn w:val="Tablanormal"/>
    <w:qFormat/>
    <w:rsid w:val="006C4156"/>
    <w:rPr>
      <w:lang w:val="en-US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6C4156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6C4156"/>
    <w:rPr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2879E2"/>
    <w:rPr>
      <w:rFonts w:ascii="Times New Roman" w:eastAsiaTheme="majorEastAsia" w:hAnsi="Times New Roman" w:cstheme="majorBidi"/>
      <w:b/>
      <w:bCs/>
      <w:szCs w:val="32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2879E2"/>
    <w:pPr>
      <w:spacing w:before="180" w:after="240" w:line="480" w:lineRule="auto"/>
      <w:ind w:firstLine="68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034</Words>
  <Characters>5687</Characters>
  <Application>Microsoft Office Word</Application>
  <DocSecurity>0</DocSecurity>
  <Lines>47</Lines>
  <Paragraphs>13</Paragraphs>
  <ScaleCrop>false</ScaleCrop>
  <Company/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Lozano Arguelles</dc:creator>
  <cp:keywords/>
  <dc:description/>
  <cp:lastModifiedBy>Microsoft Office User</cp:lastModifiedBy>
  <cp:revision>7</cp:revision>
  <dcterms:created xsi:type="dcterms:W3CDTF">2020-02-19T20:00:00Z</dcterms:created>
  <dcterms:modified xsi:type="dcterms:W3CDTF">2020-09-08T13:26:00Z</dcterms:modified>
</cp:coreProperties>
</file>